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CEEE95" w14:textId="3395BF08" w:rsidR="00203B44" w:rsidRDefault="00203B44" w:rsidP="007D02D1">
      <w:pPr>
        <w:spacing w:after="120"/>
      </w:pPr>
    </w:p>
    <w:p w14:paraId="12CE57FF" w14:textId="11128D0F" w:rsidR="007D02D1" w:rsidRDefault="007D02D1" w:rsidP="007D02D1">
      <w:pPr>
        <w:spacing w:after="120"/>
      </w:pPr>
    </w:p>
    <w:p w14:paraId="0FBA2D80" w14:textId="05CC4D89" w:rsidR="007D02D1" w:rsidRDefault="007D02D1" w:rsidP="007D02D1">
      <w:pPr>
        <w:spacing w:after="120"/>
      </w:pPr>
    </w:p>
    <w:p w14:paraId="54BEED18" w14:textId="1023E290" w:rsidR="007D02D1" w:rsidRDefault="007D02D1" w:rsidP="007D02D1">
      <w:pPr>
        <w:spacing w:after="120"/>
      </w:pPr>
      <w:r>
        <w:br/>
      </w:r>
      <w:r>
        <w:br/>
      </w:r>
      <w:r>
        <w:br/>
      </w:r>
      <w:r w:rsidR="00DB286A">
        <w:br/>
      </w:r>
    </w:p>
    <w:p w14:paraId="53CF3B29" w14:textId="420924EA" w:rsidR="007D02D1" w:rsidRPr="00E06171" w:rsidRDefault="008F18F8" w:rsidP="007D02D1">
      <w:pPr>
        <w:spacing w:after="120"/>
        <w:rPr>
          <w:rFonts w:ascii="Shonar Bangla" w:hAnsi="Shonar Bangla" w:cs="Shonar Bangla"/>
        </w:rPr>
      </w:pPr>
      <w:r w:rsidRPr="008E2F34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A4A3BB7" wp14:editId="6A6D0FCC">
                <wp:simplePos x="0" y="0"/>
                <wp:positionH relativeFrom="margin">
                  <wp:posOffset>5802630</wp:posOffset>
                </wp:positionH>
                <wp:positionV relativeFrom="paragraph">
                  <wp:posOffset>189865</wp:posOffset>
                </wp:positionV>
                <wp:extent cx="1173480" cy="30480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7348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D75878" w14:textId="32A6CAB4" w:rsidR="008E2F34" w:rsidRPr="00D578F1" w:rsidRDefault="00D578F1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২৭</w:t>
                            </w:r>
                            <w:r w:rsidR="008F18F8"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</w:t>
                            </w: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০৭</w:t>
                            </w:r>
                            <w:r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</w:t>
                            </w:r>
                            <w:r w:rsidR="008E2F34"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২০২</w:t>
                            </w: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২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A4A3BB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56.9pt;margin-top:14.95pt;width:92.4pt;height:2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" filled="f" stroked="f">
                <v:textbox>
                  <w:txbxContent>
                    <w:p w14:paraId="3BD75878" w14:textId="32A6CAB4" w:rsidR="008E2F34" w:rsidRPr="00D578F1" w:rsidRDefault="00D578F1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২৭</w:t>
                      </w:r>
                      <w:r w:rsidR="008F18F8"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</w:t>
                      </w: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০৭</w:t>
                      </w:r>
                      <w:r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</w:t>
                      </w:r>
                      <w:r w:rsidR="008E2F34"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২০২</w:t>
                      </w: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২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E06171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1" locked="0" layoutInCell="1" allowOverlap="1" wp14:anchorId="2A2DA473" wp14:editId="73D9FE65">
                <wp:simplePos x="0" y="0"/>
                <wp:positionH relativeFrom="column">
                  <wp:posOffset>251460</wp:posOffset>
                </wp:positionH>
                <wp:positionV relativeFrom="paragraph">
                  <wp:posOffset>81915</wp:posOffset>
                </wp:positionV>
                <wp:extent cx="1211580" cy="312420"/>
                <wp:effectExtent l="0" t="0" r="762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11580" cy="3124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43809C" w14:textId="4B138797" w:rsidR="00E06171" w:rsidRPr="00CD5CAC" w:rsidRDefault="00E06171">
                            <w:pPr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টু</w:t>
                            </w:r>
                            <w:proofErr w:type="spellEnd"/>
                            <w:r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,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2DA473" id="_x0000_s1027" type="#_x0000_t202" style="position:absolute;margin-left:19.8pt;margin-top:6.45pt;width:95.4pt;height:24.6pt;z-index:-2516531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" stroked="f">
                <v:textbox>
                  <w:txbxContent>
                    <w:p w14:paraId="4B43809C" w14:textId="4B138797" w:rsidR="00E06171" w:rsidRPr="00CD5CAC" w:rsidRDefault="00E06171">
                      <w:pPr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proofErr w:type="spellStart"/>
                      <w:r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টু</w:t>
                      </w:r>
                      <w:proofErr w:type="spellEnd"/>
                      <w:r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,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t xml:space="preserve">           </w:t>
      </w:r>
    </w:p>
    <w:p w14:paraId="0EC61775" w14:textId="735378B7" w:rsidR="00887277" w:rsidRDefault="007D02D1" w:rsidP="007D02D1">
      <w:pPr>
        <w:spacing w:after="120"/>
        <w:rPr>
          <w:rFonts w:ascii="Shonar Bangla" w:hAnsi="Shonar Bangla" w:cs="Shonar Bangla"/>
          <w:color w:val="00B050"/>
          <w:sz w:val="28"/>
          <w:szCs w:val="28"/>
        </w:rPr>
      </w:pPr>
      <w:r w:rsidRPr="007D02D1">
        <w:rPr>
          <w:color w:val="00B0F0"/>
        </w:rPr>
        <w:t xml:space="preserve">           </w:t>
      </w:r>
      <w:r w:rsidRPr="00E06171">
        <w:rPr>
          <w:rFonts w:ascii="Shonar Bangla" w:hAnsi="Shonar Bangla" w:cs="Shonar Bangla"/>
          <w:color w:val="FF0000"/>
          <w:sz w:val="24"/>
          <w:szCs w:val="24"/>
        </w:rPr>
        <w:t xml:space="preserve">                                                         </w:t>
      </w:r>
      <w:r w:rsidRPr="00E06171">
        <w:rPr>
          <w:rFonts w:ascii="Shonar Bangla" w:hAnsi="Shonar Bangla" w:cs="Shonar Bangla"/>
          <w:b/>
          <w:bCs/>
          <w:color w:val="FF0000"/>
          <w:sz w:val="28"/>
          <w:szCs w:val="28"/>
        </w:rPr>
        <w:t xml:space="preserve">                              </w:t>
      </w:r>
      <w:r w:rsidRPr="00E06171">
        <w:rPr>
          <w:rFonts w:ascii="Shonar Bangla" w:hAnsi="Shonar Bangla" w:cs="Shonar Bangla"/>
          <w:color w:val="FF0000"/>
          <w:sz w:val="28"/>
          <w:szCs w:val="28"/>
        </w:rPr>
        <w:t xml:space="preserve">         </w:t>
      </w:r>
    </w:p>
    <w:p w14:paraId="406C405F" w14:textId="4ED75AFF" w:rsidR="00BD7190" w:rsidRDefault="00BD7190" w:rsidP="006D0B98">
      <w:pPr>
        <w:spacing w:after="80" w:line="240" w:lineRule="auto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  <w:u w:val="wavyDouble"/>
        </w:rPr>
      </w:pPr>
      <w:proofErr w:type="spellStart"/>
      <w:r w:rsidRPr="00BD7190">
        <w:rPr>
          <w:rFonts w:ascii="Shonar Bangla" w:hAnsi="Shonar Bangla" w:cs="Shonar Bangla"/>
          <w:b/>
          <w:bCs/>
          <w:color w:val="000000" w:themeColor="text1"/>
          <w:sz w:val="26"/>
          <w:szCs w:val="26"/>
          <w:u w:val="wavyDouble"/>
        </w:rPr>
        <w:t>টপশীট</w:t>
      </w:r>
      <w:proofErr w:type="spellEnd"/>
    </w:p>
    <w:p w14:paraId="36CADA14" w14:textId="7C373C54" w:rsidR="00431BEB" w:rsidRPr="00BD7190" w:rsidRDefault="00431BEB" w:rsidP="006D0B98">
      <w:pPr>
        <w:spacing w:after="80" w:line="240" w:lineRule="auto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  <w:u w:val="wavyDouble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  <w:u w:val="wavyDouble"/>
        </w:rPr>
        <w:t>বিল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  <w:u w:val="wavyDouble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  <w:u w:val="wavyDouble"/>
        </w:rPr>
        <w:t>নং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  <w:u w:val="wavyDouble"/>
        </w:rPr>
        <w:t>-</w:t>
      </w:r>
    </w:p>
    <w:p w14:paraId="5F792328" w14:textId="16EDEB65" w:rsidR="00887277" w:rsidRDefault="009250DF" w:rsidP="006D0B98">
      <w:pPr>
        <w:spacing w:after="80" w:line="240" w:lineRule="auto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মেঘনা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এসোসিয়েট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লিঃ</w:t>
      </w:r>
      <w:proofErr w:type="spellEnd"/>
      <w:r w:rsidR="00E34255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</w:p>
    <w:p w14:paraId="7D748BCB" w14:textId="4FB295B0" w:rsidR="009250DF" w:rsidRDefault="009250DF" w:rsidP="006D0B98">
      <w:pPr>
        <w:spacing w:after="80" w:line="240" w:lineRule="auto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সিটিসেল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টাওয়ার</w:t>
      </w:r>
      <w:proofErr w:type="spellEnd"/>
    </w:p>
    <w:p w14:paraId="11256007" w14:textId="74C276DA" w:rsidR="009250DF" w:rsidRDefault="009250DF" w:rsidP="006D0B98">
      <w:pPr>
        <w:spacing w:after="80" w:line="240" w:lineRule="auto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মুলাইদ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,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মাওনা</w:t>
      </w:r>
      <w:proofErr w:type="spellEnd"/>
    </w:p>
    <w:p w14:paraId="63567A7C" w14:textId="688152DE" w:rsidR="009250DF" w:rsidRDefault="009250DF" w:rsidP="006D0B98">
      <w:pPr>
        <w:spacing w:after="80" w:line="240" w:lineRule="auto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শ্রীপুর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,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গাজীপুর</w:t>
      </w:r>
      <w:proofErr w:type="spellEnd"/>
    </w:p>
    <w:p w14:paraId="4D12370C" w14:textId="77777777" w:rsidR="00BD7190" w:rsidRDefault="009250DF" w:rsidP="00BD7190">
      <w:pPr>
        <w:spacing w:after="80" w:line="20" w:lineRule="atLeast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669"/>
        <w:gridCol w:w="4669"/>
      </w:tblGrid>
      <w:tr w:rsidR="00BD7190" w14:paraId="2431109D" w14:textId="77777777" w:rsidTr="00BD7190">
        <w:trPr>
          <w:trHeight w:val="1053"/>
          <w:jc w:val="center"/>
        </w:trPr>
        <w:tc>
          <w:tcPr>
            <w:tcW w:w="4669" w:type="dxa"/>
          </w:tcPr>
          <w:p w14:paraId="18FB0E3F" w14:textId="69987D2B" w:rsidR="00BD7190" w:rsidRDefault="00BD7190" w:rsidP="00BD7190">
            <w:pPr>
              <w:spacing w:after="80" w:line="20" w:lineRule="atLeast"/>
              <w:jc w:val="center"/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</w:pPr>
            <w:proofErr w:type="spellStart"/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>বিল</w:t>
            </w:r>
            <w:proofErr w:type="spellEnd"/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>নং</w:t>
            </w:r>
            <w:proofErr w:type="spellEnd"/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>-</w:t>
            </w:r>
            <w:r w:rsidR="002C6FB2"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 xml:space="preserve">     </w:t>
            </w:r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>এর</w:t>
            </w:r>
            <w:proofErr w:type="spellEnd"/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>মোট</w:t>
            </w:r>
            <w:proofErr w:type="spellEnd"/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>টাকা</w:t>
            </w:r>
            <w:proofErr w:type="spellEnd"/>
          </w:p>
        </w:tc>
        <w:tc>
          <w:tcPr>
            <w:tcW w:w="4669" w:type="dxa"/>
          </w:tcPr>
          <w:p w14:paraId="725E3C02" w14:textId="50B56707" w:rsidR="00BD7190" w:rsidRDefault="00BD7190" w:rsidP="00BD7190">
            <w:pPr>
              <w:spacing w:after="80" w:line="20" w:lineRule="atLeast"/>
              <w:jc w:val="center"/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</w:pPr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>৯০,৫৩০.০০</w:t>
            </w:r>
          </w:p>
        </w:tc>
      </w:tr>
      <w:tr w:rsidR="00BD7190" w14:paraId="2CAFE1BE" w14:textId="77777777" w:rsidTr="00BD7190">
        <w:trPr>
          <w:trHeight w:val="1053"/>
          <w:jc w:val="center"/>
        </w:trPr>
        <w:tc>
          <w:tcPr>
            <w:tcW w:w="4669" w:type="dxa"/>
          </w:tcPr>
          <w:p w14:paraId="0957227E" w14:textId="060F5EB4" w:rsidR="00BD7190" w:rsidRDefault="002C6FB2" w:rsidP="00BD7190">
            <w:pPr>
              <w:spacing w:after="80" w:line="20" w:lineRule="atLeast"/>
              <w:jc w:val="center"/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</w:pPr>
            <w:proofErr w:type="spellStart"/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>বিল</w:t>
            </w:r>
            <w:proofErr w:type="spellEnd"/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>নং</w:t>
            </w:r>
            <w:proofErr w:type="spellEnd"/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 xml:space="preserve">-      </w:t>
            </w:r>
            <w:proofErr w:type="spellStart"/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>এর</w:t>
            </w:r>
            <w:proofErr w:type="spellEnd"/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>মোট</w:t>
            </w:r>
            <w:proofErr w:type="spellEnd"/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>টাকা</w:t>
            </w:r>
            <w:proofErr w:type="spellEnd"/>
          </w:p>
        </w:tc>
        <w:tc>
          <w:tcPr>
            <w:tcW w:w="4669" w:type="dxa"/>
          </w:tcPr>
          <w:p w14:paraId="6ED2EBE0" w14:textId="196C3BC4" w:rsidR="00BD7190" w:rsidRDefault="00BD7190" w:rsidP="00BD7190">
            <w:pPr>
              <w:spacing w:after="80" w:line="20" w:lineRule="atLeast"/>
              <w:jc w:val="center"/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</w:pPr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>৩২,৫৯৮.০০</w:t>
            </w:r>
          </w:p>
        </w:tc>
      </w:tr>
      <w:tr w:rsidR="00BD7190" w14:paraId="44CCF03C" w14:textId="77777777" w:rsidTr="00BD7190">
        <w:trPr>
          <w:trHeight w:val="1053"/>
          <w:jc w:val="center"/>
        </w:trPr>
        <w:tc>
          <w:tcPr>
            <w:tcW w:w="4669" w:type="dxa"/>
          </w:tcPr>
          <w:p w14:paraId="7274091E" w14:textId="4CBB96D9" w:rsidR="00BD7190" w:rsidRDefault="00BD7190" w:rsidP="00BD7190">
            <w:pPr>
              <w:spacing w:after="80" w:line="20" w:lineRule="atLeast"/>
              <w:jc w:val="center"/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</w:pPr>
            <w:proofErr w:type="spellStart"/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>মোট</w:t>
            </w:r>
            <w:proofErr w:type="spellEnd"/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>টাকা</w:t>
            </w:r>
            <w:proofErr w:type="spellEnd"/>
          </w:p>
        </w:tc>
        <w:tc>
          <w:tcPr>
            <w:tcW w:w="4669" w:type="dxa"/>
          </w:tcPr>
          <w:p w14:paraId="688EAE98" w14:textId="1FDC0535" w:rsidR="00BD7190" w:rsidRDefault="00BD7190" w:rsidP="00BD7190">
            <w:pPr>
              <w:spacing w:after="80" w:line="20" w:lineRule="atLeast"/>
              <w:jc w:val="center"/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</w:pPr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>১,২৩,১২৮.০০</w:t>
            </w:r>
          </w:p>
        </w:tc>
      </w:tr>
    </w:tbl>
    <w:p w14:paraId="76D06ACA" w14:textId="600F7BEE" w:rsidR="0051212F" w:rsidRDefault="0051212F" w:rsidP="00BD7190">
      <w:pPr>
        <w:spacing w:after="80" w:line="20" w:lineRule="atLeast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</w:p>
    <w:p w14:paraId="3DE79E5C" w14:textId="7D265AF6" w:rsidR="009608BB" w:rsidRDefault="009608BB" w:rsidP="00F32B92">
      <w:pPr>
        <w:spacing w:after="80" w:line="20" w:lineRule="atLeast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</w:p>
    <w:p w14:paraId="5F8EAE1A" w14:textId="17F05F72" w:rsidR="009608BB" w:rsidRDefault="009608BB" w:rsidP="009608BB">
      <w:pPr>
        <w:spacing w:after="80" w:line="20" w:lineRule="atLeast"/>
        <w:ind w:left="360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(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কথায়ঃ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- </w:t>
      </w:r>
      <w:proofErr w:type="spellStart"/>
      <w:r w:rsidR="00BD7190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এক</w:t>
      </w:r>
      <w:proofErr w:type="spellEnd"/>
      <w:r w:rsidR="00BD7190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BD7190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লক্ষ</w:t>
      </w:r>
      <w:proofErr w:type="spellEnd"/>
      <w:r w:rsidR="00BD7190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BD7190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তেইশ</w:t>
      </w:r>
      <w:proofErr w:type="spellEnd"/>
      <w:r w:rsidR="00BD7190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হাজার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BD7190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এক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শত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51212F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আটা</w:t>
      </w:r>
      <w:r w:rsidR="00BD7190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শ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াএ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।)</w:t>
      </w:r>
    </w:p>
    <w:p w14:paraId="219542B6" w14:textId="77777777" w:rsidR="00DA43CF" w:rsidRPr="00902B17" w:rsidRDefault="00DA43CF" w:rsidP="005902BA">
      <w:pPr>
        <w:spacing w:after="80" w:line="240" w:lineRule="auto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</w:p>
    <w:p w14:paraId="323D306A" w14:textId="77777777" w:rsidR="00887277" w:rsidRPr="00887277" w:rsidRDefault="00887277" w:rsidP="00887277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sectPr w:rsidR="00887277" w:rsidRPr="00887277" w:rsidSect="007D02D1">
      <w:pgSz w:w="12240" w:h="20160" w:code="5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honar Bangla">
    <w:altName w:val="Shonar Bangla"/>
    <w:charset w:val="00"/>
    <w:family w:val="roman"/>
    <w:pitch w:val="variable"/>
    <w:sig w:usb0="00010003" w:usb1="00000000" w:usb2="00000000" w:usb3="00000000" w:csb0="00000001" w:csb1="00000000"/>
  </w:font>
  <w:font w:name="Bangla">
    <w:altName w:val="Mangal"/>
    <w:charset w:val="00"/>
    <w:family w:val="script"/>
    <w:pitch w:val="variable"/>
    <w:sig w:usb0="80018003" w:usb1="00002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jY2NbQ0NjU2tDBS0lEKTi0uzszPAykwrQUAbzdM0ywAAAA="/>
  </w:docVars>
  <w:rsids>
    <w:rsidRoot w:val="007D02D1"/>
    <w:rsid w:val="001D6DAD"/>
    <w:rsid w:val="00203B44"/>
    <w:rsid w:val="00230A29"/>
    <w:rsid w:val="002C6FB2"/>
    <w:rsid w:val="00431BEB"/>
    <w:rsid w:val="0051212F"/>
    <w:rsid w:val="005902BA"/>
    <w:rsid w:val="005D1BB4"/>
    <w:rsid w:val="006D0B98"/>
    <w:rsid w:val="006D38E6"/>
    <w:rsid w:val="007D02D1"/>
    <w:rsid w:val="00887277"/>
    <w:rsid w:val="00895F0E"/>
    <w:rsid w:val="008E2F34"/>
    <w:rsid w:val="008F18F8"/>
    <w:rsid w:val="00902B17"/>
    <w:rsid w:val="009250DF"/>
    <w:rsid w:val="009608BB"/>
    <w:rsid w:val="00BD7190"/>
    <w:rsid w:val="00CD5CAC"/>
    <w:rsid w:val="00D234BE"/>
    <w:rsid w:val="00D578F1"/>
    <w:rsid w:val="00DA43CF"/>
    <w:rsid w:val="00DB286A"/>
    <w:rsid w:val="00E06171"/>
    <w:rsid w:val="00E34255"/>
    <w:rsid w:val="00F32B92"/>
    <w:rsid w:val="00F90A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0E500"/>
  <w15:chartTrackingRefBased/>
  <w15:docId w15:val="{70A5277D-3DEB-4B62-93DE-45A007381C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250DF"/>
    <w:rPr>
      <w:color w:val="808080"/>
    </w:rPr>
  </w:style>
  <w:style w:type="table" w:styleId="TableGrid">
    <w:name w:val="Table Grid"/>
    <w:basedOn w:val="TableNormal"/>
    <w:uiPriority w:val="39"/>
    <w:rsid w:val="00BD71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54</Words>
  <Characters>30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MucH FuN</dc:creator>
  <cp:keywords/>
  <dc:description/>
  <cp:lastModifiedBy>Shahajada Imran</cp:lastModifiedBy>
  <cp:revision>4</cp:revision>
  <cp:lastPrinted>2021-12-24T09:23:00Z</cp:lastPrinted>
  <dcterms:created xsi:type="dcterms:W3CDTF">2022-08-07T15:52:00Z</dcterms:created>
  <dcterms:modified xsi:type="dcterms:W3CDTF">2022-08-07T16:13:00Z</dcterms:modified>
</cp:coreProperties>
</file>